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84d3257399502201f54a1f8a311940bec6da165"/>
    <w:p>
      <w:pPr>
        <w:pStyle w:val="Heading1"/>
      </w:pPr>
      <w:r>
        <w:t xml:space="preserve">Title: Fuzzy de-duplication of leads and contact - May 2019</w:t>
      </w:r>
    </w:p>
    <w:bookmarkStart w:id="23" w:name="X8b0926bbed851d35747acf4ecfe52c5543af311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6cb91468663df3e2dcfc7327f3e1e6f09a5c50e"/>
            <w:r>
              <w:rPr>
                <w:b/>
                <w:bCs/>
              </w:rPr>
              <w:t xml:space="preserve">Aspirations - Q2 2019 - mid quarter update</w:t>
            </w:r>
            <w:bookmarkEnd w:id="24"/>
          </w:p>
          <w:p>
            <w:pPr>
              <w:jc w:val="left"/>
            </w:pPr>
            <w:r>
              <w:t xml:space="preserve">Freddy-Freshsales, Dedupe, 21/05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Start w:id="25" w:name="X0641c1456bbe1007287243a2a50b4df4d50be06"/>
    <w:p>
      <w:pPr>
        <w:pStyle w:val="Heading3"/>
      </w:pPr>
      <w:r>
        <w:t xml:space="preserve">Feature</w:t>
      </w:r>
    </w:p>
    <w:p>
      <w:pPr>
        <w:pStyle w:val="FirstParagraph"/>
      </w:pPr>
      <w:r>
        <w:t xml:space="preserve">Build scalable framework which can identify duplicates in spite of spelling mistakes, abbreviations, fields mismatch, phonetic similarity, etc.</w:t>
      </w:r>
    </w:p>
    <w:bookmarkEnd w:id="25"/>
    <w:bookmarkStart w:id="29" w:name="Xe304ee241722aec935ae89b56be9b27ace00bd7"/>
    <w:p>
      <w:pPr>
        <w:pStyle w:val="Heading3"/>
      </w:pPr>
      <w:r>
        <w:drawing>
          <wp:inline>
            <wp:extent cx="5334000" cy="190641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tbl>
      <w:tblPr>
        <w:tblStyle w:val="Table"/>
        <w:tblW w:type="pct" w:w="3952"/>
        <w:tblLayout w:type="fixed"/>
        <w:tblLook w:firstRow="0" w:lastRow="0" w:firstColumn="0" w:lastColumn="0" w:noHBand="0" w:noVBand="0" w:val="0000"/>
      </w:tblPr>
      <w:tblGrid>
        <w:gridCol w:w="2174"/>
        <w:gridCol w:w="2315"/>
        <w:gridCol w:w="1769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freshdesk/fs_dedup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es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Start w:id="31" w:name="X9f20e93f4e41ce9e73843bd0af43e1406c86289"/>
    <w:p>
      <w:pPr>
        <w:pStyle w:val="Heading3"/>
      </w:pPr>
      <w:r>
        <w:rPr>
          <w:b/>
          <w:bCs/>
        </w:rPr>
        <w:t xml:space="preserve">Timelin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1st to 23rd April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on docker/staging and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rd to 30 April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 setup, offline scrip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nd May, 2019</w:t>
            </w:r>
          </w:p>
        </w:tc>
        <w:tc>
          <w:tcPr/>
          <w:p>
            <w:pPr>
              <w:jc w:val="left"/>
            </w:pPr>
            <w:r>
              <w:t xml:space="preserve">System went live for US accounts and is running stably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th May 2019 - Ongo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on Freshdesk. Metric calculation/Monitoring sta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th May - 31st 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live on 100+ accounts.</w:t>
            </w:r>
          </w:p>
        </w:tc>
      </w:tr>
    </w:tbl>
    <w:bookmarkEnd w:id="31"/>
    <w:bookmarkStart w:id="33" w:name="X5f22c6c776b3c3ff3d966a8df012400c41a80ac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Goal area (direction/theme)</w:t>
            </w:r>
          </w:p>
        </w:tc>
        <w:tc>
          <w:tcPr/>
          <w:p>
            <w:pPr>
              <w:jc w:val="left"/>
            </w:pPr>
            <w:r>
              <w:t xml:space="preserve">Individual goals (list of features)</w:t>
            </w:r>
          </w:p>
        </w:tc>
        <w:tc>
          <w:tcPr/>
          <w:p>
            <w:pPr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organisation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(Q1) To de-duplicate leads using fuzzy matching technique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erge number is oscillating week on week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tandout is </w:t>
            </w:r>
            <w:r>
              <w:t xml:space="preserve">(number of merges / number duplicates checks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7x increase in ease of finding duplicates</w:t>
            </w:r>
          </w:p>
          <w:p>
            <w:pPr>
              <w:pStyle w:val="Compact"/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bookmarkStart w:id="32" w:name="Xf6becc7d79a1c984f76fb114fcf072c180d73a6"/>
    <w:p>
      <w:pPr>
        <w:pStyle w:val="Heading3"/>
      </w:pPr>
      <w:r>
        <w:rPr>
          <w:b/>
          <w:bCs/>
        </w:rPr>
        <w:t xml:space="preserve">New capabilit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Capability</w:t>
            </w:r>
          </w:p>
        </w:tc>
        <w:tc>
          <w:tcPr/>
          <w:p>
            <w:pPr>
              <w:jc w:val="left"/>
            </w:pPr>
            <w:r>
              <w:t xml:space="preserve">ES based</w:t>
            </w:r>
          </w:p>
        </w:tc>
        <w:tc>
          <w:tcPr/>
          <w:p>
            <w:pPr>
              <w:jc w:val="left"/>
            </w:pPr>
            <w:r>
              <w:t xml:space="preserve">Freddy b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tic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 mist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r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e string match 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2"/>
    <w:bookmarkEnd w:id="33"/>
    <w:p>
      <w:pPr>
        <w:pStyle w:val="BodyText"/>
      </w:pPr>
      <w:r>
        <w:br/>
      </w:r>
    </w:p>
    <w:bookmarkStart w:id="35" w:name="Xab7730255f42aee5a969878e7652180e4222e0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</w:rPr>
          <w:t xml:space="preserve">Fuzzy de-duplication of leads and contacts</w:t>
        </w:r>
      </w:hyperlink>
    </w:p>
    <w:bookmarkEnd w:id="35"/>
    <w:p>
      <w:pPr>
        <w:pStyle w:val="BodyText"/>
      </w:pPr>
      <w:r>
        <w:br/>
      </w:r>
    </w:p>
    <w:bookmarkStart w:id="36" w:name="Xa107a54ab1ca8de433aae03b57a00a0a6d649a8"/>
    <w:p>
      <w:pPr>
        <w:pStyle w:val="Heading2"/>
      </w:pPr>
      <w:r>
        <w:rPr>
          <w:b/>
          <w:bCs/>
        </w:rPr>
        <w:t xml:space="preserve">Quarterly Goals &amp; Progress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 de-du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 rele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 is released for internal accounts. We are monitoring and calculating impact. Unit test coverage ~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d for foreig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zzy de-duplication of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tart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36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0" w:name="X44d168c162874798e61a8920f87cbbbd1bdc76a"/>
    <w:p>
      <w:pPr>
        <w:pStyle w:val="Heading2"/>
      </w:pPr>
      <w:r>
        <w:rPr>
          <w:b/>
          <w:bCs/>
        </w:rPr>
        <w:t xml:space="preserve">Learnings (Innovation/R&amp;D/Architecture/Design/...)</w:t>
      </w:r>
    </w:p>
    <w:p>
      <w:pPr>
        <w:pStyle w:val="FirstParagraph"/>
      </w:pPr>
      <w:r>
        <w:t xml:space="preserve">(Please list items that you/your team's accomplishments that they are proud of and share it Engineering Org wid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are working with legal team to apply for patent on deduplication system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team was new and was also working first time with spark, kafka, graph. Also, we were located in remote location. Among 2 developers and a data scientist we churned 70k+ lines of code and several model iteration in 1 quarter. </w:t>
            </w:r>
          </w:p>
        </w:tc>
        <w:tc>
          <w:tcPr/>
          <w:p>
            <w:pPr>
              <w:jc w:val="left"/>
            </w:pPr>
            <w:r>
              <w:t xml:space="preserve">Given the team in Bangalore now  understands different components (baikal, central, devops), we will be able to increase our development speed.</w:t>
            </w:r>
          </w:p>
          <w:p>
            <w:pPr>
              <w:jc w:val="left"/>
            </w:pPr>
            <w:r>
              <w:t xml:space="preserve">If same project is to be done again, it would take 50%-75% of time.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3403055" cy="238125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aDB34PBUwQQQAABBBBAAAEEEEAAAQQQQAABBBBAAAEE4ipAg39cS458I4AAAggggAACCCCAAAIIIIAAAggggAACCCDgEfh/DZofSnxVwjgAAAAASUVORK5CYII=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305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 database to store duplic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used AWS Neptune to store duplicates. This helped in more efficient data manipul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can extend it to build knowledge graph of leads in Freshsa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f2bd2b7e7d23e77050349834c688dc6e168f7f6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unication - conference ca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calls are difficult to follow on zoom. There should be better mic/syst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6aba03fbeede98951679b2827af341cd119b588"/>
    <w:p>
      <w:pPr>
        <w:pStyle w:val="Heading2"/>
      </w:pPr>
      <w:r>
        <w:rPr>
          <w:b/>
          <w:bCs/>
        </w:rPr>
        <w:t xml:space="preserve">Appreciation</w:t>
      </w:r>
    </w:p>
    <w:p>
      <w:pPr>
        <w:pStyle w:val="FirstParagraph"/>
      </w:pPr>
      <w:r>
        <w:t xml:space="preserve">(Please list appreciations for your team/squad by you/team members/other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project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ing deployment of project Bharathi spent 15+ hours each day for a week, ensuring project is deployed on time. Also, she is aggressive and independent in resolving issu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ve to 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 is very responsive to queries and easy to reach out on chat.</w:t>
            </w:r>
          </w:p>
        </w:tc>
      </w:tr>
    </w:tbl>
    <w:bookmarkEnd w:id="42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5" w:name="X5017c767a8f94ee99a9ba5c8efcb53a89fbf720"/>
    <w:p>
      <w:pPr>
        <w:pStyle w:val="Heading2"/>
      </w:pPr>
      <w:r>
        <w:rPr>
          <w:b/>
          <w:bCs/>
        </w:rPr>
        <w:t xml:space="preserve">Demo/Deep dives</w:t>
      </w:r>
    </w:p>
    <w:p>
      <w:pPr>
        <w:numPr>
          <w:ilvl w:val="0"/>
          <w:numId w:val="1004"/>
        </w:numPr>
      </w:pPr>
      <w:r>
        <w:t xml:space="preserve">Specific QA test cases can be found</w:t>
      </w:r>
      <w:r>
        <w:t xml:space="preserve"> 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Online and offline metric can be found</w:t>
      </w:r>
      <w:r>
        <w:t xml:space="preserve"> </w:t>
      </w:r>
      <w:hyperlink r:id="rId44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5"/>
    <w:p>
      <w:pPr>
        <w:pStyle w:val="FirstParagraph"/>
      </w:pPr>
      <w:r>
        <w:br/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hyperlink" Id="rId34" Target="https://confluence.freshworks.com/pages/viewpage.action?pageId=210018712" TargetMode="External" /><Relationship Type="http://schemas.openxmlformats.org/officeDocument/2006/relationships/hyperlink" Id="rId44" Target="https://docs.google.com/spreadsheets/d/1dxdYQk1EiMQy1gnYLQ5FbnZ6T7EqY_ksIvsmyzPzIko/edit?usp=sharing" TargetMode="External" /><Relationship Type="http://schemas.openxmlformats.org/officeDocument/2006/relationships/hyperlink" Id="rId43" Target="https://docs.google.com/spreadsheets/d/1ebsaVc2Xf-AL5cYVbx4Q891ChlOmkXJmaGjxNAkM9HI/edit?usp=sharing" TargetMode="External" /><Relationship Type="http://schemas.openxmlformats.org/officeDocument/2006/relationships/hyperlink" Id="rId30" Target="https://github.com/freshdesk/fs_dedu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onfluence.freshworks.com/pages/viewpage.action?pageId=210018712" TargetMode="External" /><Relationship Type="http://schemas.openxmlformats.org/officeDocument/2006/relationships/hyperlink" Id="rId44" Target="https://docs.google.com/spreadsheets/d/1dxdYQk1EiMQy1gnYLQ5FbnZ6T7EqY_ksIvsmyzPzIko/edit?usp=sharing" TargetMode="External" /><Relationship Type="http://schemas.openxmlformats.org/officeDocument/2006/relationships/hyperlink" Id="rId43" Target="https://docs.google.com/spreadsheets/d/1ebsaVc2Xf-AL5cYVbx4Q891ChlOmkXJmaGjxNAkM9HI/edit?usp=sharing" TargetMode="External" /><Relationship Type="http://schemas.openxmlformats.org/officeDocument/2006/relationships/hyperlink" Id="rId30" Target="https://github.com/freshdesk/fs_dedu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56Z</dcterms:created>
  <dcterms:modified xsi:type="dcterms:W3CDTF">2024-02-16T23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